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B58EB8" w14:textId="3783E8C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3798535B" w14:textId="75A0FA62" w:rsidR="0083191F" w:rsidRPr="007A1BB7" w:rsidRDefault="0083191F" w:rsidP="0083191F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 WHERE DATE_</w:t>
      </w:r>
      <w:proofErr w:type="gramStart"/>
      <w:r>
        <w:rPr>
          <w:b w:val="0"/>
          <w:bCs w:val="0"/>
          <w:color w:val="444444"/>
          <w:spacing w:val="3"/>
        </w:rPr>
        <w:t>FORMAT(</w:t>
      </w:r>
      <w:proofErr w:type="gramEnd"/>
      <w:r>
        <w:rPr>
          <w:b w:val="0"/>
          <w:bCs w:val="0"/>
          <w:color w:val="444444"/>
          <w:spacing w:val="3"/>
        </w:rPr>
        <w:t>JOINING_DATE, “%M-%Y”) = “02-2014”;</w:t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duplicate records having matching data in some fields of a table.</w:t>
      </w:r>
    </w:p>
    <w:p w14:paraId="3BB28999" w14:textId="1A8370DD" w:rsidR="0083191F" w:rsidRDefault="0083191F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COL1, COL2, COL3, </w:t>
      </w:r>
      <w:proofErr w:type="gramStart"/>
      <w:r>
        <w:rPr>
          <w:b w:val="0"/>
          <w:bCs w:val="0"/>
          <w:color w:val="444444"/>
          <w:spacing w:val="3"/>
        </w:rPr>
        <w:t>COUNT(</w:t>
      </w:r>
      <w:proofErr w:type="gramEnd"/>
      <w:r>
        <w:rPr>
          <w:b w:val="0"/>
          <w:bCs w:val="0"/>
          <w:color w:val="444444"/>
          <w:spacing w:val="3"/>
        </w:rPr>
        <w:t>*) AS DUPLICASY FROM WORKER GROUP BY COL1, COL2, COL3 HAVING COUNT(*) &gt; 1;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proofErr w:type="gramStart"/>
      <w:r>
        <w:rPr>
          <w:b w:val="0"/>
          <w:bCs w:val="0"/>
          <w:color w:val="444444"/>
          <w:spacing w:val="3"/>
        </w:rPr>
        <w:t>Q-3.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  <w:proofErr w:type="gramEnd"/>
    </w:p>
    <w:p w14:paraId="11727569" w14:textId="2A572A90" w:rsidR="001969FA" w:rsidRDefault="001969FA" w:rsidP="001969FA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SELECT DISTINCT</w:t>
      </w:r>
      <w:r w:rsidR="00C93F5F"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COL1, COL2, COL3 FROM EMPLOYEE; </w:t>
      </w:r>
      <w:bookmarkStart w:id="0" w:name="_GoBack"/>
      <w:bookmarkEnd w:id="0"/>
    </w:p>
    <w:p w14:paraId="3F8D800A" w14:textId="6E296BD2" w:rsidR="0083191F" w:rsidRDefault="0083191F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44017DD"/>
    <w:multiLevelType w:val="hybridMultilevel"/>
    <w:tmpl w:val="6FD82BD4"/>
    <w:lvl w:ilvl="0" w:tplc="D7DEFCB6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969FA"/>
    <w:rsid w:val="001B6786"/>
    <w:rsid w:val="002E3B7C"/>
    <w:rsid w:val="005D3FE2"/>
    <w:rsid w:val="0079446D"/>
    <w:rsid w:val="0083191F"/>
    <w:rsid w:val="00A93BA4"/>
    <w:rsid w:val="00C93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6</cp:revision>
  <dcterms:created xsi:type="dcterms:W3CDTF">2021-03-26T13:46:00Z</dcterms:created>
  <dcterms:modified xsi:type="dcterms:W3CDTF">2023-10-10T17:41:00Z</dcterms:modified>
</cp:coreProperties>
</file>